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40FD75" w14:textId="77777777" w:rsidR="00B53A18" w:rsidRDefault="00130175">
      <w:pPr>
        <w:pStyle w:val="Heading1"/>
      </w:pPr>
      <w:bookmarkStart w:id="0" w:name="bondegard-catering-order-request"/>
      <w:r>
        <w:t>BONDEGARD CATERING ORDER REQUEST</w:t>
      </w:r>
    </w:p>
    <w:p w14:paraId="19482EDF" w14:textId="77777777" w:rsidR="00B53A18" w:rsidRDefault="00130175">
      <w:pPr>
        <w:pStyle w:val="FirstParagraph"/>
      </w:pPr>
      <w:r>
        <w:t>Bondegard Cafe 730 Front St Casselton, ND</w:t>
      </w:r>
    </w:p>
    <w:p w14:paraId="013AF1CA" w14:textId="77777777" w:rsidR="00B53A18" w:rsidRDefault="00130175">
      <w:pPr>
        <w:pStyle w:val="BodyText"/>
      </w:pPr>
      <w:r>
        <w:t>701-660-2110</w:t>
      </w:r>
    </w:p>
    <w:p w14:paraId="4D5A7E84" w14:textId="77777777" w:rsidR="00B53A18" w:rsidRDefault="00130175">
      <w:r>
        <w:pict w14:anchorId="359D6C06">
          <v:rect id="_x0000_i1025" style="width:0;height:1.5pt" o:hralign="center" o:hrstd="t" o:hr="t"/>
        </w:pict>
      </w:r>
    </w:p>
    <w:p w14:paraId="23B46745" w14:textId="77777777" w:rsidR="00B53A18" w:rsidRDefault="00130175">
      <w:pPr>
        <w:pStyle w:val="Heading1"/>
      </w:pPr>
      <w:bookmarkStart w:id="1" w:name="customer-information"/>
      <w:bookmarkEnd w:id="0"/>
      <w:r>
        <w:t>CUSTOMER INFORMATION</w:t>
      </w:r>
    </w:p>
    <w:p w14:paraId="5AEA94C9" w14:textId="77777777" w:rsidR="00B53A18" w:rsidRDefault="00130175">
      <w:pPr>
        <w:pStyle w:val="FirstParagraph"/>
      </w:pPr>
      <w:r>
        <w:t>Name: ____________________________________________</w:t>
      </w:r>
    </w:p>
    <w:p w14:paraId="745AD13C" w14:textId="77777777" w:rsidR="00B53A18" w:rsidRDefault="00130175">
      <w:pPr>
        <w:pStyle w:val="BodyText"/>
      </w:pPr>
      <w:r>
        <w:t>Phone Number: ____________________________________</w:t>
      </w:r>
    </w:p>
    <w:p w14:paraId="5B19F26A" w14:textId="77777777" w:rsidR="00B53A18" w:rsidRDefault="00130175">
      <w:pPr>
        <w:pStyle w:val="BodyText"/>
      </w:pPr>
      <w:r>
        <w:t>Email: ____________________________________________</w:t>
      </w:r>
    </w:p>
    <w:p w14:paraId="0D75C406" w14:textId="77777777" w:rsidR="00B53A18" w:rsidRDefault="00130175">
      <w:pPr>
        <w:pStyle w:val="BodyText"/>
      </w:pPr>
      <w:r>
        <w:t>Organization/Event Name: ___________________________</w:t>
      </w:r>
    </w:p>
    <w:p w14:paraId="79EDC2CA" w14:textId="77777777" w:rsidR="00B53A18" w:rsidRDefault="00130175">
      <w:r>
        <w:pict w14:anchorId="734601A3">
          <v:rect id="_x0000_i1026" style="width:0;height:1.5pt" o:hralign="center" o:hrstd="t" o:hr="t"/>
        </w:pict>
      </w:r>
    </w:p>
    <w:p w14:paraId="3156AA75" w14:textId="77777777" w:rsidR="00B53A18" w:rsidRDefault="00130175">
      <w:pPr>
        <w:pStyle w:val="Heading1"/>
      </w:pPr>
      <w:bookmarkStart w:id="2" w:name="event-information"/>
      <w:bookmarkEnd w:id="1"/>
      <w:r>
        <w:t>EVENT INFORMATION</w:t>
      </w:r>
    </w:p>
    <w:p w14:paraId="64D613B5" w14:textId="77777777" w:rsidR="00B53A18" w:rsidRDefault="00130175">
      <w:pPr>
        <w:pStyle w:val="FirstParagraph"/>
      </w:pPr>
      <w:r>
        <w:t>Type of Event:</w:t>
      </w:r>
    </w:p>
    <w:p w14:paraId="03BEF25B" w14:textId="77777777" w:rsidR="00B53A18" w:rsidRDefault="00130175">
      <w:r>
        <w:pict w14:anchorId="5FB9B3CA">
          <v:rect id="_x0000_i1027" style="width:0;height:1.5pt" o:hralign="center" o:hrstd="t" o:hr="t"/>
        </w:pict>
      </w:r>
    </w:p>
    <w:p w14:paraId="4F643A3D" w14:textId="77777777" w:rsidR="00B53A18" w:rsidRDefault="00130175">
      <w:pPr>
        <w:pStyle w:val="FirstParagraph"/>
      </w:pPr>
      <w:r>
        <w:t>Event Date: _______________________________________</w:t>
      </w:r>
    </w:p>
    <w:p w14:paraId="531B244E" w14:textId="77777777" w:rsidR="00B53A18" w:rsidRDefault="00130175">
      <w:pPr>
        <w:pStyle w:val="BodyText"/>
      </w:pPr>
      <w:r>
        <w:t>Pickup or Delivery:</w:t>
      </w:r>
    </w:p>
    <w:p w14:paraId="534C9EA0" w14:textId="77777777" w:rsidR="00B53A18" w:rsidRDefault="00130175">
      <w:r>
        <w:pict w14:anchorId="723323AC">
          <v:rect id="_x0000_i1028" style="width:0;height:1.5pt" o:hralign="center" o:hrstd="t" o:hr="t"/>
        </w:pict>
      </w:r>
    </w:p>
    <w:p w14:paraId="3D6E353E" w14:textId="77777777" w:rsidR="00B53A18" w:rsidRDefault="00130175">
      <w:pPr>
        <w:pStyle w:val="FirstParagraph"/>
      </w:pPr>
      <w:r>
        <w:t>Requested Pickup/Delivery Time: _____________________</w:t>
      </w:r>
    </w:p>
    <w:p w14:paraId="47FD728D" w14:textId="77777777" w:rsidR="00B53A18" w:rsidRDefault="00130175">
      <w:pPr>
        <w:pStyle w:val="BodyText"/>
      </w:pPr>
      <w:r>
        <w:t>Delivery Address (if applicable):</w:t>
      </w:r>
    </w:p>
    <w:p w14:paraId="61205BB2" w14:textId="77777777" w:rsidR="00B53A18" w:rsidRDefault="00130175">
      <w:r>
        <w:pict w14:anchorId="2EEC6EC7">
          <v:rect id="_x0000_i1029" style="width:0;height:1.5pt" o:hralign="center" o:hrstd="t" o:hr="t"/>
        </w:pict>
      </w:r>
    </w:p>
    <w:p w14:paraId="316A98A7" w14:textId="77777777" w:rsidR="00B53A18" w:rsidRDefault="00130175">
      <w:r>
        <w:pict w14:anchorId="3F629458">
          <v:rect id="_x0000_i1030" style="width:0;height:1.5pt" o:hralign="center" o:hrstd="t" o:hr="t"/>
        </w:pict>
      </w:r>
    </w:p>
    <w:p w14:paraId="616F021A" w14:textId="77777777" w:rsidR="00B53A18" w:rsidRDefault="00130175">
      <w:r>
        <w:pict w14:anchorId="43E1DBD2">
          <v:rect id="_x0000_i1031" style="width:0;height:1.5pt" o:hralign="center" o:hrstd="t" o:hr="t"/>
        </w:pict>
      </w:r>
    </w:p>
    <w:p w14:paraId="7AB08B90" w14:textId="77777777" w:rsidR="00B53A18" w:rsidRDefault="00130175">
      <w:pPr>
        <w:pStyle w:val="FirstParagraph"/>
      </w:pPr>
      <w:r>
        <w:t>Estimated Guest Count: _____________________________</w:t>
      </w:r>
    </w:p>
    <w:p w14:paraId="61E717A2" w14:textId="77777777" w:rsidR="00B53A18" w:rsidRDefault="00130175">
      <w:r>
        <w:pict w14:anchorId="4ABAD7B0">
          <v:rect id="_x0000_i1032" style="width:0;height:1.5pt" o:hralign="center" o:hrstd="t" o:hr="t"/>
        </w:pict>
      </w:r>
    </w:p>
    <w:p w14:paraId="798299A9" w14:textId="77777777" w:rsidR="00B53A18" w:rsidRDefault="00130175">
      <w:pPr>
        <w:pStyle w:val="Heading1"/>
      </w:pPr>
      <w:bookmarkStart w:id="3" w:name="catering-order-details"/>
      <w:bookmarkEnd w:id="2"/>
      <w:r>
        <w:lastRenderedPageBreak/>
        <w:t>CATERING ORDER DETAILS</w:t>
      </w:r>
    </w:p>
    <w:p w14:paraId="224DD33F" w14:textId="77777777" w:rsidR="00B53A18" w:rsidRDefault="00130175">
      <w:pPr>
        <w:pStyle w:val="FirstParagraph"/>
      </w:pPr>
      <w:r>
        <w:t>Meal(s) Requested:</w:t>
      </w:r>
    </w:p>
    <w:p w14:paraId="1EADCC44" w14:textId="77777777" w:rsidR="00B53A18" w:rsidRDefault="00130175">
      <w:r>
        <w:pict w14:anchorId="7CF150F4">
          <v:rect id="_x0000_i1033" style="width:0;height:1.5pt" o:hralign="center" o:hrstd="t" o:hr="t"/>
        </w:pict>
      </w:r>
    </w:p>
    <w:p w14:paraId="0C81FEE9" w14:textId="77777777" w:rsidR="00B53A18" w:rsidRDefault="00130175">
      <w:r>
        <w:pict w14:anchorId="50BB8E8F">
          <v:rect id="_x0000_i1034" style="width:0;height:1.5pt" o:hralign="center" o:hrstd="t" o:hr="t"/>
        </w:pict>
      </w:r>
    </w:p>
    <w:p w14:paraId="721CD894" w14:textId="77777777" w:rsidR="00B53A18" w:rsidRDefault="00130175">
      <w:r>
        <w:pict w14:anchorId="4658EFC5">
          <v:rect id="_x0000_i1035" style="width:0;height:1.5pt" o:hralign="center" o:hrstd="t" o:hr="t"/>
        </w:pict>
      </w:r>
    </w:p>
    <w:p w14:paraId="57AD9ED9" w14:textId="77777777" w:rsidR="00B53A18" w:rsidRDefault="00130175">
      <w:r>
        <w:pict w14:anchorId="5CF34104">
          <v:rect id="_x0000_i1036" style="width:0;height:1.5pt" o:hralign="center" o:hrstd="t" o:hr="t"/>
        </w:pict>
      </w:r>
    </w:p>
    <w:p w14:paraId="3AB3D90D" w14:textId="77777777" w:rsidR="00B53A18" w:rsidRDefault="00130175">
      <w:r>
        <w:pict w14:anchorId="7B12183B">
          <v:rect id="_x0000_i1037" style="width:0;height:1.5pt" o:hralign="center" o:hrstd="t" o:hr="t"/>
        </w:pict>
      </w:r>
    </w:p>
    <w:p w14:paraId="209AA8FB" w14:textId="77777777" w:rsidR="00B53A18" w:rsidRDefault="00130175">
      <w:pPr>
        <w:pStyle w:val="FirstParagraph"/>
      </w:pPr>
      <w:r>
        <w:t>Sides Requested:</w:t>
      </w:r>
    </w:p>
    <w:p w14:paraId="6851762E" w14:textId="77777777" w:rsidR="00B53A18" w:rsidRDefault="00130175">
      <w:r>
        <w:pict w14:anchorId="00389137">
          <v:rect id="_x0000_i1038" style="width:0;height:1.5pt" o:hralign="center" o:hrstd="t" o:hr="t"/>
        </w:pict>
      </w:r>
    </w:p>
    <w:p w14:paraId="182FAA1D" w14:textId="77777777" w:rsidR="00B53A18" w:rsidRDefault="00130175">
      <w:r>
        <w:pict w14:anchorId="15278F2C">
          <v:rect id="_x0000_i1039" style="width:0;height:1.5pt" o:hralign="center" o:hrstd="t" o:hr="t"/>
        </w:pict>
      </w:r>
    </w:p>
    <w:p w14:paraId="779DE77C" w14:textId="77777777" w:rsidR="00B53A18" w:rsidRDefault="00130175">
      <w:r>
        <w:pict w14:anchorId="29AC5A90">
          <v:rect id="_x0000_i1040" style="width:0;height:1.5pt" o:hralign="center" o:hrstd="t" o:hr="t"/>
        </w:pict>
      </w:r>
    </w:p>
    <w:p w14:paraId="7FC66ECA" w14:textId="77777777" w:rsidR="00B53A18" w:rsidRDefault="00130175">
      <w:pPr>
        <w:pStyle w:val="FirstParagraph"/>
      </w:pPr>
      <w:r>
        <w:t>Soup/Salad Requests:</w:t>
      </w:r>
    </w:p>
    <w:p w14:paraId="7A952734" w14:textId="77777777" w:rsidR="00B53A18" w:rsidRDefault="00130175">
      <w:r>
        <w:pict w14:anchorId="541B0469">
          <v:rect id="_x0000_i1041" style="width:0;height:1.5pt" o:hralign="center" o:hrstd="t" o:hr="t"/>
        </w:pict>
      </w:r>
    </w:p>
    <w:p w14:paraId="470DDE6A" w14:textId="77777777" w:rsidR="00B53A18" w:rsidRDefault="00130175">
      <w:r>
        <w:pict w14:anchorId="2B8501BE">
          <v:rect id="_x0000_i1042" style="width:0;height:1.5pt" o:hralign="center" o:hrstd="t" o:hr="t"/>
        </w:pict>
      </w:r>
    </w:p>
    <w:p w14:paraId="7A1A7154" w14:textId="77777777" w:rsidR="00B53A18" w:rsidRDefault="00130175">
      <w:r>
        <w:pict w14:anchorId="28A0A872">
          <v:rect id="_x0000_i1043" style="width:0;height:1.5pt" o:hralign="center" o:hrstd="t" o:hr="t"/>
        </w:pict>
      </w:r>
    </w:p>
    <w:p w14:paraId="637AA823" w14:textId="77777777" w:rsidR="00B53A18" w:rsidRDefault="00130175">
      <w:pPr>
        <w:pStyle w:val="FirstParagraph"/>
      </w:pPr>
      <w:r>
        <w:t>Bakery Add-Ons:</w:t>
      </w:r>
    </w:p>
    <w:p w14:paraId="73913408" w14:textId="77777777" w:rsidR="00B53A18" w:rsidRDefault="00130175">
      <w:r>
        <w:pict w14:anchorId="366AEFC3">
          <v:rect id="_x0000_i1044" style="width:0;height:1.5pt" o:hralign="center" o:hrstd="t" o:hr="t"/>
        </w:pict>
      </w:r>
    </w:p>
    <w:p w14:paraId="248617A3" w14:textId="77777777" w:rsidR="00B53A18" w:rsidRDefault="00130175">
      <w:r>
        <w:pict w14:anchorId="3F7CD738">
          <v:rect id="_x0000_i1045" style="width:0;height:1.5pt" o:hralign="center" o:hrstd="t" o:hr="t"/>
        </w:pict>
      </w:r>
    </w:p>
    <w:p w14:paraId="47457E17" w14:textId="77777777" w:rsidR="00B53A18" w:rsidRDefault="00130175">
      <w:r>
        <w:pict w14:anchorId="33594ED8">
          <v:rect id="_x0000_i1046" style="width:0;height:1.5pt" o:hralign="center" o:hrstd="t" o:hr="t"/>
        </w:pict>
      </w:r>
    </w:p>
    <w:p w14:paraId="500302D5" w14:textId="77777777" w:rsidR="00B53A18" w:rsidRDefault="00130175">
      <w:pPr>
        <w:pStyle w:val="FirstParagraph"/>
      </w:pPr>
      <w:r>
        <w:t>Special Requests or Dietary Restrictions:</w:t>
      </w:r>
    </w:p>
    <w:p w14:paraId="1E90945A" w14:textId="77777777" w:rsidR="00B53A18" w:rsidRDefault="00130175">
      <w:r>
        <w:pict w14:anchorId="04328399">
          <v:rect id="_x0000_i1047" style="width:0;height:1.5pt" o:hralign="center" o:hrstd="t" o:hr="t"/>
        </w:pict>
      </w:r>
    </w:p>
    <w:p w14:paraId="2B97F48C" w14:textId="77777777" w:rsidR="00B53A18" w:rsidRDefault="00130175">
      <w:r>
        <w:pict w14:anchorId="20EF30DE">
          <v:rect id="_x0000_i1048" style="width:0;height:1.5pt" o:hralign="center" o:hrstd="t" o:hr="t"/>
        </w:pict>
      </w:r>
    </w:p>
    <w:p w14:paraId="7F8D6D02" w14:textId="77777777" w:rsidR="00B53A18" w:rsidRDefault="00130175">
      <w:r>
        <w:pict w14:anchorId="1332758A">
          <v:rect id="_x0000_i1049" style="width:0;height:1.5pt" o:hralign="center" o:hrstd="t" o:hr="t"/>
        </w:pict>
      </w:r>
    </w:p>
    <w:p w14:paraId="6F9BD0DF" w14:textId="77777777" w:rsidR="00B53A18" w:rsidRDefault="00130175">
      <w:r>
        <w:pict w14:anchorId="11D3EE27">
          <v:rect id="_x0000_i1050" style="width:0;height:1.5pt" o:hralign="center" o:hrstd="t" o:hr="t"/>
        </w:pict>
      </w:r>
    </w:p>
    <w:p w14:paraId="47A8F1A0" w14:textId="77777777" w:rsidR="00B53A18" w:rsidRDefault="00130175">
      <w:r>
        <w:pict w14:anchorId="0A63F86E">
          <v:rect id="_x0000_i1051" style="width:0;height:1.5pt" o:hralign="center" o:hrstd="t" o:hr="t"/>
        </w:pict>
      </w:r>
    </w:p>
    <w:p w14:paraId="374A4F48" w14:textId="77777777" w:rsidR="00B53A18" w:rsidRDefault="00130175">
      <w:pPr>
        <w:pStyle w:val="Heading1"/>
      </w:pPr>
      <w:bookmarkStart w:id="4" w:name="serving-setup-requests"/>
      <w:bookmarkEnd w:id="3"/>
      <w:r>
        <w:lastRenderedPageBreak/>
        <w:t>SERVING &amp; SETUP REQUESTS</w:t>
      </w:r>
    </w:p>
    <w:p w14:paraId="38D053ED" w14:textId="77777777" w:rsidR="00B53A18" w:rsidRDefault="00130175">
      <w:pPr>
        <w:pStyle w:val="FirstParagraph"/>
      </w:pPr>
      <w:r>
        <w:t>Additional serving items and setup requests may result in additional charges.</w:t>
      </w:r>
    </w:p>
    <w:p w14:paraId="2B306B9D" w14:textId="77777777" w:rsidR="00B53A18" w:rsidRDefault="00130175">
      <w:pPr>
        <w:pStyle w:val="BodyText"/>
      </w:pPr>
      <w:r>
        <w:t>Disposable Plates Needed: YES / NO</w:t>
      </w:r>
    </w:p>
    <w:p w14:paraId="7B9D2891" w14:textId="77777777" w:rsidR="00B53A18" w:rsidRDefault="00130175">
      <w:pPr>
        <w:pStyle w:val="BodyText"/>
      </w:pPr>
      <w:r>
        <w:t>Disposable Bowls Needed: YES / NO</w:t>
      </w:r>
    </w:p>
    <w:p w14:paraId="572A4E44" w14:textId="77777777" w:rsidR="00B53A18" w:rsidRDefault="00130175">
      <w:pPr>
        <w:pStyle w:val="BodyText"/>
      </w:pPr>
      <w:r>
        <w:t>Disposable Silverware Needed: YES / NO</w:t>
      </w:r>
    </w:p>
    <w:p w14:paraId="0D096FD5" w14:textId="77777777" w:rsidR="00B53A18" w:rsidRDefault="00130175">
      <w:pPr>
        <w:pStyle w:val="BodyText"/>
      </w:pPr>
      <w:r>
        <w:t>Serving Utensils Needed: YES / NO</w:t>
      </w:r>
    </w:p>
    <w:p w14:paraId="3E13EBC9" w14:textId="77777777" w:rsidR="00B53A18" w:rsidRDefault="00130175">
      <w:pPr>
        <w:pStyle w:val="BodyText"/>
      </w:pPr>
      <w:r>
        <w:t>Tin Catering Trays: YES / NO</w:t>
      </w:r>
    </w:p>
    <w:p w14:paraId="1D495AB5" w14:textId="77777777" w:rsidR="00B53A18" w:rsidRDefault="00130175">
      <w:pPr>
        <w:pStyle w:val="BodyText"/>
      </w:pPr>
      <w:r>
        <w:t>or</w:t>
      </w:r>
    </w:p>
    <w:p w14:paraId="22299FAE" w14:textId="77777777" w:rsidR="00B53A18" w:rsidRDefault="00130175">
      <w:pPr>
        <w:pStyle w:val="BodyText"/>
      </w:pPr>
      <w:r>
        <w:t>Roaster Requested ($): YES / NO</w:t>
      </w:r>
    </w:p>
    <w:p w14:paraId="31DFAC74" w14:textId="77777777" w:rsidR="00B53A18" w:rsidRDefault="00130175">
      <w:pPr>
        <w:pStyle w:val="BodyText"/>
      </w:pPr>
      <w:r>
        <w:t>Additional Setup Notes:</w:t>
      </w:r>
    </w:p>
    <w:p w14:paraId="6CE7BA9A" w14:textId="77777777" w:rsidR="00B53A18" w:rsidRDefault="00130175">
      <w:r>
        <w:pict w14:anchorId="383E5885">
          <v:rect id="_x0000_i1052" style="width:0;height:1.5pt" o:hralign="center" o:hrstd="t" o:hr="t"/>
        </w:pict>
      </w:r>
    </w:p>
    <w:p w14:paraId="10EE8555" w14:textId="77777777" w:rsidR="00B53A18" w:rsidRDefault="00130175">
      <w:r>
        <w:pict w14:anchorId="4AD6C7DF">
          <v:rect id="_x0000_i1053" style="width:0;height:1.5pt" o:hralign="center" o:hrstd="t" o:hr="t"/>
        </w:pict>
      </w:r>
    </w:p>
    <w:p w14:paraId="297DCA33" w14:textId="77777777" w:rsidR="00B53A18" w:rsidRDefault="00130175">
      <w:r>
        <w:pict w14:anchorId="2CBEA2E2">
          <v:rect id="_x0000_i1054" style="width:0;height:1.5pt" o:hralign="center" o:hrstd="t" o:hr="t"/>
        </w:pict>
      </w:r>
    </w:p>
    <w:p w14:paraId="59C2C278" w14:textId="77777777" w:rsidR="00B53A18" w:rsidRDefault="00130175">
      <w:r>
        <w:pict w14:anchorId="287B8F05">
          <v:rect id="_x0000_i1055" style="width:0;height:1.5pt" o:hralign="center" o:hrstd="t" o:hr="t"/>
        </w:pict>
      </w:r>
    </w:p>
    <w:p w14:paraId="1FAB5B6C" w14:textId="77777777" w:rsidR="00B53A18" w:rsidRDefault="00130175">
      <w:pPr>
        <w:pStyle w:val="Heading1"/>
      </w:pPr>
      <w:bookmarkStart w:id="5" w:name="order-policies"/>
      <w:bookmarkEnd w:id="4"/>
      <w:r>
        <w:t>ORDER POLICIES</w:t>
      </w:r>
    </w:p>
    <w:p w14:paraId="0BDF124F" w14:textId="77777777" w:rsidR="00B53A18" w:rsidRDefault="00130175">
      <w:pPr>
        <w:pStyle w:val="FirstParagraph"/>
      </w:pPr>
      <w:r>
        <w:t>A minimum of 72 business hours notice is required for catering orders.</w:t>
      </w:r>
    </w:p>
    <w:p w14:paraId="07CE0C89" w14:textId="77777777" w:rsidR="00B53A18" w:rsidRDefault="00130175">
      <w:pPr>
        <w:pStyle w:val="BodyText"/>
      </w:pPr>
      <w:r>
        <w:t>One week notice is preferred whenever possible. Larger orders or specialty items may require additional advance notice depending on ingredient availability.</w:t>
      </w:r>
    </w:p>
    <w:p w14:paraId="06C3A137" w14:textId="77777777" w:rsidR="00B53A18" w:rsidRDefault="00130175">
      <w:pPr>
        <w:pStyle w:val="BodyText"/>
      </w:pPr>
      <w:r>
        <w:t>Meals are served in disposable tin catering trays unless otherwise requested. Roaster rentals may be available for an additional charge.</w:t>
      </w:r>
    </w:p>
    <w:p w14:paraId="1A0C6C5C" w14:textId="77777777" w:rsidR="00B53A18" w:rsidRDefault="00130175">
      <w:pPr>
        <w:pStyle w:val="BodyText"/>
      </w:pPr>
      <w:r>
        <w:t>Submission of this form does not guarantee booking until confirmed by Bondegard Cafe.</w:t>
      </w:r>
    </w:p>
    <w:p w14:paraId="69A5D3CB" w14:textId="77777777" w:rsidR="00B53A18" w:rsidRDefault="00130175">
      <w:pPr>
        <w:pStyle w:val="BodyText"/>
      </w:pPr>
      <w:r>
        <w:t>Larger catering orders may require a non-refundable deposit at the time of booking.</w:t>
      </w:r>
    </w:p>
    <w:p w14:paraId="19BB12CD" w14:textId="77777777" w:rsidR="00B53A18" w:rsidRDefault="00130175">
      <w:r>
        <w:pict w14:anchorId="272A8145">
          <v:rect id="_x0000_i1056" style="width:0;height:1.5pt" o:hralign="center" o:hrstd="t" o:hr="t"/>
        </w:pict>
      </w:r>
    </w:p>
    <w:p w14:paraId="38CD0635" w14:textId="77777777" w:rsidR="00B53A18" w:rsidRDefault="00130175">
      <w:pPr>
        <w:pStyle w:val="Heading1"/>
      </w:pPr>
      <w:bookmarkStart w:id="6" w:name="for-bondegard-use-only"/>
      <w:bookmarkEnd w:id="5"/>
      <w:r>
        <w:t>FOR BONDEGARD USE ONLY</w:t>
      </w:r>
    </w:p>
    <w:p w14:paraId="2C7400E3" w14:textId="77777777" w:rsidR="00B53A18" w:rsidRDefault="00130175">
      <w:pPr>
        <w:pStyle w:val="FirstParagraph"/>
      </w:pPr>
      <w:r>
        <w:t>Customer Signature: ______________________________________________</w:t>
      </w:r>
    </w:p>
    <w:p w14:paraId="7952D1F0" w14:textId="77777777" w:rsidR="00B53A18" w:rsidRDefault="00130175">
      <w:pPr>
        <w:pStyle w:val="BodyText"/>
      </w:pPr>
      <w:r>
        <w:t>Date: ____________________________________________________________</w:t>
      </w:r>
    </w:p>
    <w:p w14:paraId="794CDD58" w14:textId="77777777" w:rsidR="00B53A18" w:rsidRDefault="00130175">
      <w:pPr>
        <w:pStyle w:val="BodyText"/>
      </w:pPr>
      <w:r>
        <w:lastRenderedPageBreak/>
        <w:t>Bondegard Manager: ______________________________________________</w:t>
      </w:r>
    </w:p>
    <w:p w14:paraId="14D46E3C" w14:textId="77777777" w:rsidR="00B53A18" w:rsidRDefault="00130175">
      <w:pPr>
        <w:pStyle w:val="BodyText"/>
      </w:pPr>
      <w:r>
        <w:t>Order Confirmed: YES / NO</w:t>
      </w:r>
    </w:p>
    <w:p w14:paraId="3495B19D" w14:textId="77777777" w:rsidR="00B53A18" w:rsidRDefault="00130175">
      <w:pPr>
        <w:pStyle w:val="BodyText"/>
      </w:pPr>
      <w:r>
        <w:t>Deposit Required: YES / NO</w:t>
      </w:r>
    </w:p>
    <w:p w14:paraId="6DCBA841" w14:textId="77777777" w:rsidR="00B53A18" w:rsidRDefault="00130175">
      <w:pPr>
        <w:pStyle w:val="BodyText"/>
      </w:pPr>
      <w:r>
        <w:t>Deposit Amount: _________________________________________________</w:t>
      </w:r>
    </w:p>
    <w:p w14:paraId="3902A5BF" w14:textId="77777777" w:rsidR="00B53A18" w:rsidRDefault="00130175">
      <w:pPr>
        <w:pStyle w:val="BodyText"/>
      </w:pPr>
      <w:r>
        <w:t>Final Total: ____________________________________________________</w:t>
      </w:r>
      <w:bookmarkEnd w:id="6"/>
    </w:p>
    <w:sectPr w:rsidR="00B53A1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734894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8934671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3A18"/>
    <w:rsid w:val="00130175"/>
    <w:rsid w:val="003D72C3"/>
    <w:rsid w:val="0093256F"/>
    <w:rsid w:val="00B53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28DBC4"/>
  <w15:docId w15:val="{E5492412-4BF4-41F5-B6BD-AADA81D08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06</Words>
  <Characters>1749</Characters>
  <Application>Microsoft Office Word</Application>
  <DocSecurity>0</DocSecurity>
  <Lines>14</Lines>
  <Paragraphs>4</Paragraphs>
  <ScaleCrop>false</ScaleCrop>
  <Company/>
  <LinksUpToDate>false</LinksUpToDate>
  <CharactersWithSpaces>2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ssa Shaffer</dc:creator>
  <cp:keywords/>
  <cp:lastModifiedBy>Tessa Shaffer</cp:lastModifiedBy>
  <cp:revision>2</cp:revision>
  <cp:lastPrinted>2026-05-14T23:57:00Z</cp:lastPrinted>
  <dcterms:created xsi:type="dcterms:W3CDTF">2026-05-14T23:58:00Z</dcterms:created>
  <dcterms:modified xsi:type="dcterms:W3CDTF">2026-05-14T23:58:00Z</dcterms:modified>
</cp:coreProperties>
</file>